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F4D1" w14:textId="53DA9862" w:rsidR="00935EF5" w:rsidRPr="00E85D16" w:rsidRDefault="00935EF5" w:rsidP="00935EF5">
      <w:pPr>
        <w:spacing w:afterLines="0" w:after="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138024703"/>
      <w:r w:rsidRPr="00E85D16">
        <w:rPr>
          <w:rFonts w:ascii="Times New Roman" w:hAnsi="Times New Roman" w:cs="Times New Roman"/>
          <w:b/>
          <w:sz w:val="28"/>
          <w:szCs w:val="28"/>
        </w:rPr>
        <w:t>Ozone-initiated degradation of 1,2-dichlorobenzene over ceria-supported manganese, nickel, vanadium and iron catalysts</w:t>
      </w:r>
    </w:p>
    <w:bookmarkEnd w:id="0"/>
    <w:p w14:paraId="7F9DE5DD" w14:textId="77777777" w:rsidR="00935EF5" w:rsidRPr="00001EB6" w:rsidRDefault="00935EF5" w:rsidP="00935EF5">
      <w:pPr>
        <w:spacing w:afterLines="0" w:after="0"/>
        <w:jc w:val="center"/>
        <w:rPr>
          <w:rFonts w:ascii="Times New Roman" w:hAnsi="Times New Roman" w:cs="Times New Roman"/>
          <w:b/>
          <w:szCs w:val="24"/>
        </w:rPr>
      </w:pPr>
      <w:r w:rsidRPr="00001EB6">
        <w:rPr>
          <w:rFonts w:ascii="Times New Roman" w:hAnsi="Times New Roman" w:cs="Times New Roman"/>
          <w:b/>
          <w:szCs w:val="24"/>
        </w:rPr>
        <w:t>Nomthandazo Mkhize</w:t>
      </w:r>
      <w:r>
        <w:rPr>
          <w:rFonts w:ascii="Times New Roman" w:hAnsi="Times New Roman" w:cs="Times New Roman"/>
          <w:b/>
          <w:szCs w:val="24"/>
        </w:rPr>
        <w:t xml:space="preserve"> </w:t>
      </w:r>
      <w:r>
        <w:rPr>
          <w:rFonts w:ascii="Times New Roman" w:hAnsi="Times New Roman" w:cs="Times New Roman"/>
          <w:b/>
          <w:szCs w:val="24"/>
          <w:vertAlign w:val="superscript"/>
        </w:rPr>
        <w:t>a</w:t>
      </w:r>
      <w:r w:rsidRPr="00001EB6">
        <w:rPr>
          <w:rFonts w:ascii="Times New Roman" w:hAnsi="Times New Roman" w:cs="Times New Roman"/>
          <w:b/>
          <w:szCs w:val="24"/>
        </w:rPr>
        <w:t xml:space="preserve"> and Viswandha Srirama Rajasekhar Pullabhotla</w:t>
      </w:r>
      <w:r>
        <w:rPr>
          <w:rFonts w:ascii="Times New Roman" w:hAnsi="Times New Roman" w:cs="Times New Roman"/>
          <w:b/>
          <w:szCs w:val="24"/>
        </w:rPr>
        <w:t xml:space="preserve"> </w:t>
      </w:r>
      <w:r>
        <w:rPr>
          <w:rFonts w:ascii="Times New Roman" w:hAnsi="Times New Roman" w:cs="Times New Roman"/>
          <w:b/>
          <w:szCs w:val="24"/>
          <w:vertAlign w:val="superscript"/>
        </w:rPr>
        <w:t>a</w:t>
      </w:r>
      <w:r w:rsidRPr="002C5A91">
        <w:rPr>
          <w:rFonts w:ascii="Times New Roman" w:hAnsi="Times New Roman" w:cs="Times New Roman"/>
          <w:b/>
          <w:szCs w:val="24"/>
          <w:vertAlign w:val="superscript"/>
        </w:rPr>
        <w:t>*</w:t>
      </w:r>
    </w:p>
    <w:p w14:paraId="67885DB9" w14:textId="77777777" w:rsidR="00935EF5" w:rsidRDefault="00935EF5" w:rsidP="00935EF5">
      <w:pPr>
        <w:spacing w:afterLines="0" w:after="0"/>
        <w:rPr>
          <w:rFonts w:ascii="Times New Roman" w:hAnsi="Times New Roman" w:cs="Times New Roman"/>
          <w:b/>
          <w:bCs/>
          <w:sz w:val="20"/>
          <w:szCs w:val="20"/>
          <w:vertAlign w:val="superscript"/>
        </w:rPr>
      </w:pPr>
    </w:p>
    <w:p w14:paraId="75806795" w14:textId="77777777" w:rsidR="00935EF5" w:rsidRPr="005954A4" w:rsidRDefault="00935EF5" w:rsidP="00935EF5">
      <w:pPr>
        <w:spacing w:afterLines="0" w:after="0"/>
        <w:rPr>
          <w:rFonts w:ascii="Times New Roman" w:hAnsi="Times New Roman" w:cs="Times New Roman"/>
          <w:szCs w:val="24"/>
        </w:rPr>
      </w:pPr>
      <w:r w:rsidRPr="0050345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</w:t>
      </w:r>
      <w:r w:rsidRPr="005954A4">
        <w:rPr>
          <w:rFonts w:ascii="Times New Roman" w:hAnsi="Times New Roman" w:cs="Times New Roman"/>
          <w:szCs w:val="24"/>
        </w:rPr>
        <w:t>Department of Chemistry, Faculty of Science, Agriculture and Engineering, University of Zululand, P/Bag X1001, KwaDlangezwa 3886, South Africa</w:t>
      </w:r>
      <w:r>
        <w:rPr>
          <w:rFonts w:ascii="Times New Roman" w:hAnsi="Times New Roman" w:cs="Times New Roman"/>
          <w:szCs w:val="24"/>
        </w:rPr>
        <w:t>.</w:t>
      </w:r>
    </w:p>
    <w:p w14:paraId="499F3F01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51CDA36B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674329AF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077C7106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0566B041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2698A97E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41D31DF4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7F8C4C44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51672D5F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242E2D53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42E727A8" w14:textId="77777777" w:rsidR="004D791B" w:rsidRDefault="004D791B">
      <w:pPr>
        <w:spacing w:after="480"/>
        <w:rPr>
          <w:rFonts w:ascii="Times New Roman" w:hAnsi="Times New Roman" w:cs="Times New Roman"/>
        </w:rPr>
      </w:pPr>
    </w:p>
    <w:p w14:paraId="2570F596" w14:textId="42D83E74" w:rsidR="004D791B" w:rsidRDefault="00935EF5" w:rsidP="004D791B">
      <w:pPr>
        <w:spacing w:after="480"/>
        <w:rPr>
          <w:rFonts w:ascii="Times New Roman" w:eastAsia="Times New Roman" w:hAnsi="Times New Roman" w:cs="Times New Roman"/>
          <w:szCs w:val="24"/>
        </w:rPr>
      </w:pPr>
      <w:r w:rsidRPr="003C0746">
        <w:rPr>
          <w:rFonts w:eastAsia="Times New Roman" w:cs="Times New Roman"/>
          <w:noProof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4994A760" wp14:editId="354EEECE">
            <wp:simplePos x="0" y="0"/>
            <wp:positionH relativeFrom="page">
              <wp:posOffset>184150</wp:posOffset>
            </wp:positionH>
            <wp:positionV relativeFrom="margin">
              <wp:posOffset>-654050</wp:posOffset>
            </wp:positionV>
            <wp:extent cx="7573645" cy="2181225"/>
            <wp:effectExtent l="0" t="0" r="8255" b="9525"/>
            <wp:wrapSquare wrapText="bothSides"/>
            <wp:docPr id="1039" name="Picture 10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" name="Picture 1039" descr="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364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91B" w:rsidRPr="00BB7977">
        <w:rPr>
          <w:rFonts w:eastAsia="Times New Roman" w:cs="Times New Roman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704E2A8E" wp14:editId="5CDD5D34">
            <wp:simplePos x="0" y="0"/>
            <wp:positionH relativeFrom="margin">
              <wp:align>center</wp:align>
            </wp:positionH>
            <wp:positionV relativeFrom="page">
              <wp:posOffset>2906395</wp:posOffset>
            </wp:positionV>
            <wp:extent cx="7553325" cy="2266950"/>
            <wp:effectExtent l="0" t="0" r="9525" b="0"/>
            <wp:wrapSquare wrapText="bothSides"/>
            <wp:docPr id="1043" name="Picture 104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Picture 1043" descr="Graphical user interfac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91B" w:rsidRPr="004D791B">
        <w:rPr>
          <w:rFonts w:ascii="Times New Roman" w:eastAsia="Times New Roman" w:hAnsi="Times New Roman" w:cs="Times New Roman"/>
          <w:b/>
          <w:bCs/>
          <w:szCs w:val="24"/>
        </w:rPr>
        <w:t xml:space="preserve">Figure </w:t>
      </w:r>
      <w:r w:rsidR="004D791B">
        <w:rPr>
          <w:rFonts w:ascii="Times New Roman" w:eastAsia="Times New Roman" w:hAnsi="Times New Roman" w:cs="Times New Roman"/>
          <w:b/>
          <w:bCs/>
          <w:szCs w:val="24"/>
        </w:rPr>
        <w:t>S1</w:t>
      </w:r>
      <w:r>
        <w:rPr>
          <w:rFonts w:ascii="Times New Roman" w:eastAsia="Times New Roman" w:hAnsi="Times New Roman" w:cs="Times New Roman"/>
          <w:b/>
          <w:bCs/>
          <w:szCs w:val="24"/>
        </w:rPr>
        <w:t>.</w:t>
      </w:r>
      <w:r w:rsidR="004D791B" w:rsidRPr="004D791B">
        <w:rPr>
          <w:rFonts w:ascii="Times New Roman" w:eastAsia="Times New Roman" w:hAnsi="Times New Roman" w:cs="Times New Roman"/>
          <w:b/>
          <w:bCs/>
          <w:szCs w:val="24"/>
        </w:rPr>
        <w:t xml:space="preserve"> </w:t>
      </w:r>
      <w:r w:rsidR="004D791B" w:rsidRPr="004D791B">
        <w:rPr>
          <w:rFonts w:ascii="Times New Roman" w:eastAsia="Times New Roman" w:hAnsi="Times New Roman" w:cs="Times New Roman"/>
          <w:szCs w:val="24"/>
        </w:rPr>
        <w:t>EDX results showing (a) elemental mapping, (b) EDX elemental spectrum, and (c) point mapping of 7.5% Mn/CeO</w:t>
      </w:r>
      <w:r w:rsidR="004D791B" w:rsidRPr="004D791B">
        <w:rPr>
          <w:rFonts w:ascii="Times New Roman" w:eastAsia="Times New Roman" w:hAnsi="Times New Roman" w:cs="Times New Roman"/>
          <w:szCs w:val="24"/>
          <w:vertAlign w:val="subscript"/>
        </w:rPr>
        <w:t>2</w:t>
      </w:r>
      <w:r w:rsidR="004D791B" w:rsidRPr="004D791B">
        <w:rPr>
          <w:rFonts w:ascii="Times New Roman" w:eastAsia="Times New Roman" w:hAnsi="Times New Roman" w:cs="Times New Roman"/>
          <w:szCs w:val="24"/>
        </w:rPr>
        <w:t xml:space="preserve"> catalyst.</w:t>
      </w:r>
    </w:p>
    <w:p w14:paraId="2AAF392A" w14:textId="7CE0B7A3" w:rsidR="004D791B" w:rsidRDefault="004D791B" w:rsidP="004D791B">
      <w:pPr>
        <w:spacing w:after="480"/>
        <w:rPr>
          <w:rFonts w:ascii="Times New Roman" w:eastAsia="Times New Roman" w:hAnsi="Times New Roman" w:cs="Times New Roman"/>
          <w:noProof/>
          <w:szCs w:val="24"/>
        </w:rPr>
      </w:pPr>
      <w:r w:rsidRPr="00A15A46">
        <w:rPr>
          <w:rFonts w:eastAsia="Times New Roman" w:cs="Times New Roman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1CDC18FF" wp14:editId="4229E739">
            <wp:simplePos x="0" y="0"/>
            <wp:positionH relativeFrom="page">
              <wp:align>left</wp:align>
            </wp:positionH>
            <wp:positionV relativeFrom="margin">
              <wp:posOffset>4743450</wp:posOffset>
            </wp:positionV>
            <wp:extent cx="7572375" cy="2314575"/>
            <wp:effectExtent l="0" t="0" r="9525" b="9525"/>
            <wp:wrapSquare wrapText="bothSides"/>
            <wp:docPr id="1047" name="Picture 104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" name="Picture 1047" descr="A screenshot of a computer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3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791B">
        <w:rPr>
          <w:rFonts w:ascii="Times New Roman" w:eastAsia="Times New Roman" w:hAnsi="Times New Roman" w:cs="Times New Roman"/>
          <w:b/>
          <w:bCs/>
          <w:noProof/>
          <w:szCs w:val="24"/>
        </w:rPr>
        <w:t>Figure S2</w:t>
      </w:r>
      <w:r w:rsidR="00935EF5">
        <w:rPr>
          <w:rFonts w:ascii="Times New Roman" w:eastAsia="Times New Roman" w:hAnsi="Times New Roman" w:cs="Times New Roman"/>
          <w:b/>
          <w:bCs/>
          <w:noProof/>
          <w:szCs w:val="24"/>
        </w:rPr>
        <w:t>.</w:t>
      </w:r>
      <w:r w:rsidRPr="004D791B">
        <w:rPr>
          <w:rFonts w:ascii="Times New Roman" w:eastAsia="Times New Roman" w:hAnsi="Times New Roman" w:cs="Times New Roman"/>
          <w:noProof/>
          <w:szCs w:val="24"/>
        </w:rPr>
        <w:t xml:space="preserve"> EDX results showing (a) elemental mapping, (b) EDX elemental spectrum, and (c) point mapping of 7.5% Ni/CeO</w:t>
      </w:r>
      <w:r>
        <w:rPr>
          <w:rFonts w:ascii="Times New Roman" w:eastAsia="Times New Roman" w:hAnsi="Times New Roman" w:cs="Times New Roman"/>
          <w:noProof/>
          <w:szCs w:val="24"/>
          <w:vertAlign w:val="subscript"/>
        </w:rPr>
        <w:t>2</w:t>
      </w:r>
      <w:r w:rsidRPr="004D791B">
        <w:rPr>
          <w:rFonts w:ascii="Times New Roman" w:eastAsia="Times New Roman" w:hAnsi="Times New Roman" w:cs="Times New Roman"/>
          <w:noProof/>
          <w:szCs w:val="24"/>
        </w:rPr>
        <w:t xml:space="preserve"> catalyst.</w:t>
      </w:r>
    </w:p>
    <w:p w14:paraId="75E43F3A" w14:textId="53F1DDB4" w:rsidR="004D791B" w:rsidRDefault="004D791B" w:rsidP="004D791B">
      <w:pPr>
        <w:spacing w:after="480"/>
        <w:rPr>
          <w:rFonts w:ascii="Times New Roman" w:eastAsia="Times New Roman" w:hAnsi="Times New Roman" w:cs="Times New Roman"/>
          <w:szCs w:val="24"/>
        </w:rPr>
      </w:pPr>
      <w:r w:rsidRPr="004D791B">
        <w:rPr>
          <w:rFonts w:ascii="Times New Roman" w:eastAsia="Times New Roman" w:hAnsi="Times New Roman" w:cs="Times New Roman"/>
          <w:b/>
          <w:bCs/>
          <w:szCs w:val="24"/>
        </w:rPr>
        <w:t xml:space="preserve">Figure </w:t>
      </w:r>
      <w:r>
        <w:rPr>
          <w:rFonts w:ascii="Times New Roman" w:eastAsia="Times New Roman" w:hAnsi="Times New Roman" w:cs="Times New Roman"/>
          <w:b/>
          <w:bCs/>
          <w:szCs w:val="24"/>
        </w:rPr>
        <w:t>S3</w:t>
      </w:r>
      <w:r w:rsidR="00935EF5">
        <w:rPr>
          <w:rFonts w:ascii="Times New Roman" w:eastAsia="Times New Roman" w:hAnsi="Times New Roman" w:cs="Times New Roman"/>
          <w:b/>
          <w:bCs/>
          <w:szCs w:val="24"/>
        </w:rPr>
        <w:t>.</w:t>
      </w:r>
      <w:r w:rsidRPr="004D791B">
        <w:rPr>
          <w:rFonts w:ascii="Times New Roman" w:eastAsia="Times New Roman" w:hAnsi="Times New Roman" w:cs="Times New Roman"/>
          <w:b/>
          <w:bCs/>
          <w:szCs w:val="24"/>
        </w:rPr>
        <w:t xml:space="preserve"> </w:t>
      </w:r>
      <w:r w:rsidRPr="004D791B">
        <w:rPr>
          <w:rFonts w:ascii="Times New Roman" w:eastAsia="Times New Roman" w:hAnsi="Times New Roman" w:cs="Times New Roman"/>
          <w:szCs w:val="24"/>
        </w:rPr>
        <w:t>EDX results showing (a) elemental mapping, (b) EDX elemental spectrum, and (c) point mapping of 7.5% V/CeO</w:t>
      </w:r>
      <w:r w:rsidRPr="004D791B">
        <w:rPr>
          <w:rFonts w:ascii="Times New Roman" w:eastAsia="Times New Roman" w:hAnsi="Times New Roman" w:cs="Times New Roman"/>
          <w:szCs w:val="24"/>
          <w:vertAlign w:val="subscript"/>
        </w:rPr>
        <w:t>2</w:t>
      </w:r>
      <w:r w:rsidRPr="004D791B">
        <w:rPr>
          <w:rFonts w:ascii="Times New Roman" w:eastAsia="Times New Roman" w:hAnsi="Times New Roman" w:cs="Times New Roman"/>
          <w:szCs w:val="24"/>
        </w:rPr>
        <w:t xml:space="preserve"> catalyst.</w:t>
      </w:r>
    </w:p>
    <w:p w14:paraId="1840B44A" w14:textId="77777777" w:rsidR="00D36070" w:rsidRDefault="00D36070" w:rsidP="004D791B">
      <w:pPr>
        <w:spacing w:after="480"/>
        <w:rPr>
          <w:rFonts w:ascii="Times New Roman" w:eastAsia="Times New Roman" w:hAnsi="Times New Roman" w:cs="Times New Roman"/>
          <w:szCs w:val="24"/>
        </w:rPr>
      </w:pPr>
    </w:p>
    <w:p w14:paraId="36C1508C" w14:textId="00D3150A" w:rsidR="00045B32" w:rsidRPr="00045B32" w:rsidRDefault="00045B32" w:rsidP="00045B32">
      <w:pPr>
        <w:spacing w:after="480"/>
        <w:rPr>
          <w:rFonts w:ascii="Times New Roman" w:eastAsia="Times New Roman" w:hAnsi="Times New Roman" w:cs="Times New Roman"/>
          <w:noProof/>
          <w:szCs w:val="24"/>
        </w:rPr>
      </w:pPr>
      <w:r>
        <w:rPr>
          <w:rFonts w:cs="Arial"/>
          <w:noProof/>
          <w:szCs w:val="24"/>
        </w:rPr>
        <w:lastRenderedPageBreak/>
        <w:drawing>
          <wp:anchor distT="0" distB="0" distL="114300" distR="114300" simplePos="0" relativeHeight="251666432" behindDoc="0" locked="0" layoutInCell="1" allowOverlap="1" wp14:anchorId="336D7391" wp14:editId="2C33787D">
            <wp:simplePos x="0" y="0"/>
            <wp:positionH relativeFrom="margin">
              <wp:posOffset>-95250</wp:posOffset>
            </wp:positionH>
            <wp:positionV relativeFrom="margin">
              <wp:posOffset>4201795</wp:posOffset>
            </wp:positionV>
            <wp:extent cx="5731510" cy="2291080"/>
            <wp:effectExtent l="0" t="0" r="2540" b="0"/>
            <wp:wrapSquare wrapText="bothSides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40D257F3" wp14:editId="603305BE">
            <wp:simplePos x="0" y="0"/>
            <wp:positionH relativeFrom="margin">
              <wp:posOffset>-104775</wp:posOffset>
            </wp:positionH>
            <wp:positionV relativeFrom="margin">
              <wp:posOffset>1819275</wp:posOffset>
            </wp:positionV>
            <wp:extent cx="5809615" cy="2266950"/>
            <wp:effectExtent l="0" t="0" r="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961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D72774F" wp14:editId="3AD388C7">
            <wp:simplePos x="0" y="0"/>
            <wp:positionH relativeFrom="margin">
              <wp:posOffset>-66675</wp:posOffset>
            </wp:positionH>
            <wp:positionV relativeFrom="margin">
              <wp:posOffset>-523875</wp:posOffset>
            </wp:positionV>
            <wp:extent cx="5686425" cy="2299335"/>
            <wp:effectExtent l="0" t="0" r="9525" b="5715"/>
            <wp:wrapSquare wrapText="bothSides"/>
            <wp:docPr id="63" name="Picture 6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045B32">
        <w:rPr>
          <w:rFonts w:ascii="Times New Roman" w:hAnsi="Times New Roman" w:cs="Times New Roman"/>
          <w:b/>
        </w:rPr>
        <w:t xml:space="preserve">Figure </w:t>
      </w:r>
      <w:r w:rsidRPr="00045B32">
        <w:rPr>
          <w:rFonts w:ascii="Times New Roman" w:hAnsi="Times New Roman" w:cs="Times New Roman"/>
          <w:b/>
          <w:bCs/>
        </w:rPr>
        <w:t>S4</w:t>
      </w:r>
      <w:r w:rsidR="00935EF5">
        <w:rPr>
          <w:rFonts w:ascii="Times New Roman" w:hAnsi="Times New Roman" w:cs="Times New Roman"/>
          <w:b/>
          <w:bCs/>
        </w:rPr>
        <w:t>.</w:t>
      </w:r>
      <w:r w:rsidRPr="00045B32">
        <w:rPr>
          <w:rFonts w:ascii="Times New Roman" w:hAnsi="Times New Roman" w:cs="Times New Roman"/>
        </w:rPr>
        <w:t xml:space="preserve"> </w:t>
      </w:r>
      <w:r w:rsidRPr="00045B32">
        <w:rPr>
          <w:rFonts w:ascii="Times New Roman" w:hAnsi="Times New Roman" w:cs="Times New Roman"/>
          <w:color w:val="000000" w:themeColor="text1"/>
        </w:rPr>
        <w:t>Mass spectra of (a) 1,2-dichlorobenzene (b) 3,4-dichloro-2,5-furadione and (c) Mucochloric</w:t>
      </w:r>
      <w:r w:rsidRPr="00045B32">
        <w:rPr>
          <w:rFonts w:ascii="Times New Roman" w:hAnsi="Times New Roman" w:cs="Times New Roman"/>
        </w:rPr>
        <w:t xml:space="preserve"> acid</w:t>
      </w:r>
      <w:r w:rsidRPr="00045B32">
        <w:rPr>
          <w:rFonts w:ascii="Times New Roman" w:hAnsi="Times New Roman" w:cs="Times New Roman"/>
          <w:color w:val="000000" w:themeColor="text1"/>
        </w:rPr>
        <w:t>.</w:t>
      </w:r>
    </w:p>
    <w:p w14:paraId="2D6B0E93" w14:textId="61503B48" w:rsidR="00045B32" w:rsidRDefault="00045B32" w:rsidP="004D791B">
      <w:pPr>
        <w:spacing w:after="480"/>
        <w:rPr>
          <w:rFonts w:ascii="Times New Roman" w:eastAsia="Times New Roman" w:hAnsi="Times New Roman" w:cs="Times New Roman"/>
          <w:noProof/>
          <w:szCs w:val="24"/>
        </w:rPr>
      </w:pPr>
    </w:p>
    <w:p w14:paraId="18971823" w14:textId="49D27DE0" w:rsidR="00D36070" w:rsidRPr="004D791B" w:rsidRDefault="00D36070" w:rsidP="004D791B">
      <w:pPr>
        <w:spacing w:after="480"/>
        <w:rPr>
          <w:rFonts w:ascii="Times New Roman" w:eastAsia="Times New Roman" w:hAnsi="Times New Roman" w:cs="Times New Roman"/>
          <w:noProof/>
          <w:szCs w:val="24"/>
        </w:rPr>
      </w:pPr>
    </w:p>
    <w:p w14:paraId="79F04301" w14:textId="340A90B2" w:rsidR="00BC6952" w:rsidRPr="00BC6952" w:rsidRDefault="00BC6952" w:rsidP="00BC6952">
      <w:pPr>
        <w:spacing w:before="100" w:beforeAutospacing="1" w:afterLines="0" w:after="0"/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</w:pP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lastRenderedPageBreak/>
        <w:t xml:space="preserve">Table </w:t>
      </w:r>
      <w:r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S1</w:t>
      </w:r>
      <w:r w:rsidR="00935EF5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.</w:t>
      </w: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Summary of percentage conversion and selectivity in 2.5% Fe/CeO</w:t>
      </w:r>
      <w:r w:rsidRPr="00BC6952"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  <w:t>2</w:t>
      </w:r>
      <w:r w:rsidRPr="00BC6952">
        <w:rPr>
          <w:rFonts w:ascii="Times New Roman" w:eastAsia="Calibri" w:hAnsi="Times New Roman" w:cs="Times New Roman"/>
          <w:iCs/>
          <w:color w:val="000000"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catalyzed ozonation reaction of 1,2-dichlorobenzene</w:t>
      </w:r>
      <w:r w:rsidR="00935EF5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.</w:t>
      </w:r>
    </w:p>
    <w:tbl>
      <w:tblPr>
        <w:tblStyle w:val="ListTable6Colorful2"/>
        <w:tblW w:w="8987" w:type="dxa"/>
        <w:tblLook w:val="04A0" w:firstRow="1" w:lastRow="0" w:firstColumn="1" w:lastColumn="0" w:noHBand="0" w:noVBand="1"/>
      </w:tblPr>
      <w:tblGrid>
        <w:gridCol w:w="1685"/>
        <w:gridCol w:w="1779"/>
        <w:gridCol w:w="1872"/>
        <w:gridCol w:w="1872"/>
        <w:gridCol w:w="1779"/>
      </w:tblGrid>
      <w:tr w:rsidR="00BC6952" w:rsidRPr="00BC6952" w14:paraId="2153C181" w14:textId="77777777" w:rsidTr="00BC6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  <w:vMerge w:val="restart"/>
          </w:tcPr>
          <w:p w14:paraId="11477C4C" w14:textId="46DB9A47" w:rsidR="00BC6952" w:rsidRPr="00BC6952" w:rsidRDefault="00BC6952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Ozonation</w:t>
            </w:r>
            <w:r w:rsidR="00935E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  <w:r w:rsidR="00935E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(h)</w:t>
            </w:r>
          </w:p>
        </w:tc>
        <w:tc>
          <w:tcPr>
            <w:tcW w:w="1779" w:type="dxa"/>
            <w:vMerge w:val="restart"/>
          </w:tcPr>
          <w:p w14:paraId="7E7817B1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Conversion (%)</w:t>
            </w:r>
          </w:p>
        </w:tc>
        <w:tc>
          <w:tcPr>
            <w:tcW w:w="1872" w:type="dxa"/>
          </w:tcPr>
          <w:p w14:paraId="6031E852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</w:t>
            </w:r>
          </w:p>
        </w:tc>
        <w:tc>
          <w:tcPr>
            <w:tcW w:w="1872" w:type="dxa"/>
          </w:tcPr>
          <w:p w14:paraId="75AA77EA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Selectivity (%)</w:t>
            </w:r>
          </w:p>
        </w:tc>
        <w:tc>
          <w:tcPr>
            <w:tcW w:w="1779" w:type="dxa"/>
          </w:tcPr>
          <w:p w14:paraId="27C73BF4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952" w:rsidRPr="00BC6952" w14:paraId="34AE03D5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  <w:vMerge/>
          </w:tcPr>
          <w:p w14:paraId="25333EBE" w14:textId="77777777" w:rsidR="00BC6952" w:rsidRPr="00BC6952" w:rsidRDefault="00BC6952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9" w:type="dxa"/>
            <w:vMerge/>
          </w:tcPr>
          <w:p w14:paraId="39FAC070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72" w:type="dxa"/>
          </w:tcPr>
          <w:p w14:paraId="63B5521E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cochloric acid</w:t>
            </w:r>
          </w:p>
        </w:tc>
        <w:tc>
          <w:tcPr>
            <w:tcW w:w="1872" w:type="dxa"/>
          </w:tcPr>
          <w:p w14:paraId="3E1C230A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,4-dichloro-2,5-furandione</w:t>
            </w:r>
          </w:p>
        </w:tc>
        <w:tc>
          <w:tcPr>
            <w:tcW w:w="1779" w:type="dxa"/>
          </w:tcPr>
          <w:p w14:paraId="5878FDD0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dentified products</w:t>
            </w:r>
          </w:p>
        </w:tc>
      </w:tr>
      <w:tr w:rsidR="00BC6952" w:rsidRPr="00BC6952" w14:paraId="1334AC7B" w14:textId="77777777" w:rsidTr="00BC6952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12D5D21B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3</w:t>
            </w:r>
          </w:p>
        </w:tc>
        <w:tc>
          <w:tcPr>
            <w:tcW w:w="1779" w:type="dxa"/>
          </w:tcPr>
          <w:p w14:paraId="2FEA137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72" w:type="dxa"/>
          </w:tcPr>
          <w:p w14:paraId="41F9F59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</w:t>
            </w:r>
          </w:p>
        </w:tc>
        <w:tc>
          <w:tcPr>
            <w:tcW w:w="1872" w:type="dxa"/>
          </w:tcPr>
          <w:p w14:paraId="2D4FFD52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5</w:t>
            </w:r>
          </w:p>
        </w:tc>
        <w:tc>
          <w:tcPr>
            <w:tcW w:w="1779" w:type="dxa"/>
          </w:tcPr>
          <w:p w14:paraId="70B60D99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</w:tr>
      <w:tr w:rsidR="00BC6952" w:rsidRPr="00BC6952" w14:paraId="7876F084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66C9B4EF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6</w:t>
            </w:r>
          </w:p>
        </w:tc>
        <w:tc>
          <w:tcPr>
            <w:tcW w:w="1779" w:type="dxa"/>
          </w:tcPr>
          <w:p w14:paraId="632F3540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872" w:type="dxa"/>
          </w:tcPr>
          <w:p w14:paraId="251ABED4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1</w:t>
            </w:r>
          </w:p>
        </w:tc>
        <w:tc>
          <w:tcPr>
            <w:tcW w:w="1872" w:type="dxa"/>
          </w:tcPr>
          <w:p w14:paraId="0E17980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1779" w:type="dxa"/>
          </w:tcPr>
          <w:p w14:paraId="3A30AD59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</w:tr>
      <w:tr w:rsidR="00BC6952" w:rsidRPr="00BC6952" w14:paraId="53B89218" w14:textId="77777777" w:rsidTr="00BC6952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05F5F935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9</w:t>
            </w:r>
          </w:p>
        </w:tc>
        <w:tc>
          <w:tcPr>
            <w:tcW w:w="1779" w:type="dxa"/>
          </w:tcPr>
          <w:p w14:paraId="48662678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1872" w:type="dxa"/>
          </w:tcPr>
          <w:p w14:paraId="11DE96A0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</w:t>
            </w:r>
          </w:p>
        </w:tc>
        <w:tc>
          <w:tcPr>
            <w:tcW w:w="1872" w:type="dxa"/>
          </w:tcPr>
          <w:p w14:paraId="2345211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1779" w:type="dxa"/>
          </w:tcPr>
          <w:p w14:paraId="2E1416B9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</w:tr>
      <w:tr w:rsidR="00BC6952" w:rsidRPr="00BC6952" w14:paraId="78638485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6AC98938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2</w:t>
            </w:r>
          </w:p>
        </w:tc>
        <w:tc>
          <w:tcPr>
            <w:tcW w:w="1779" w:type="dxa"/>
          </w:tcPr>
          <w:p w14:paraId="50A215C4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1872" w:type="dxa"/>
          </w:tcPr>
          <w:p w14:paraId="7529D3BF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</w:t>
            </w:r>
          </w:p>
        </w:tc>
        <w:tc>
          <w:tcPr>
            <w:tcW w:w="1872" w:type="dxa"/>
          </w:tcPr>
          <w:p w14:paraId="60AD3488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779" w:type="dxa"/>
          </w:tcPr>
          <w:p w14:paraId="6FC51FD8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</w:t>
            </w:r>
          </w:p>
        </w:tc>
      </w:tr>
      <w:tr w:rsidR="00BC6952" w:rsidRPr="00BC6952" w14:paraId="002AF325" w14:textId="77777777" w:rsidTr="00BC6952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1CDFE79E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5</w:t>
            </w:r>
          </w:p>
        </w:tc>
        <w:tc>
          <w:tcPr>
            <w:tcW w:w="1779" w:type="dxa"/>
          </w:tcPr>
          <w:p w14:paraId="54C55145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</w:t>
            </w:r>
          </w:p>
        </w:tc>
        <w:tc>
          <w:tcPr>
            <w:tcW w:w="1872" w:type="dxa"/>
          </w:tcPr>
          <w:p w14:paraId="30CB98B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7</w:t>
            </w:r>
          </w:p>
        </w:tc>
        <w:tc>
          <w:tcPr>
            <w:tcW w:w="1872" w:type="dxa"/>
          </w:tcPr>
          <w:p w14:paraId="0DAF47E1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779" w:type="dxa"/>
          </w:tcPr>
          <w:p w14:paraId="18654594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</w:tr>
      <w:tr w:rsidR="00BC6952" w:rsidRPr="00BC6952" w14:paraId="1B7E475A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0ABE84A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8</w:t>
            </w:r>
          </w:p>
        </w:tc>
        <w:tc>
          <w:tcPr>
            <w:tcW w:w="1779" w:type="dxa"/>
          </w:tcPr>
          <w:p w14:paraId="49F37C3E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7</w:t>
            </w:r>
          </w:p>
        </w:tc>
        <w:tc>
          <w:tcPr>
            <w:tcW w:w="1872" w:type="dxa"/>
          </w:tcPr>
          <w:p w14:paraId="1CF237A0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5</w:t>
            </w:r>
          </w:p>
        </w:tc>
        <w:tc>
          <w:tcPr>
            <w:tcW w:w="1872" w:type="dxa"/>
          </w:tcPr>
          <w:p w14:paraId="134CA8E7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1779" w:type="dxa"/>
          </w:tcPr>
          <w:p w14:paraId="7EF86D19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</w:tr>
      <w:tr w:rsidR="00BC6952" w:rsidRPr="00BC6952" w14:paraId="2CE69760" w14:textId="77777777" w:rsidTr="00BC6952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14:paraId="5684177E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</w:p>
        </w:tc>
        <w:tc>
          <w:tcPr>
            <w:tcW w:w="1779" w:type="dxa"/>
          </w:tcPr>
          <w:p w14:paraId="248627C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</w:t>
            </w:r>
          </w:p>
        </w:tc>
        <w:tc>
          <w:tcPr>
            <w:tcW w:w="1872" w:type="dxa"/>
          </w:tcPr>
          <w:p w14:paraId="49B09917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</w:t>
            </w:r>
          </w:p>
        </w:tc>
        <w:tc>
          <w:tcPr>
            <w:tcW w:w="1872" w:type="dxa"/>
          </w:tcPr>
          <w:p w14:paraId="16EDF01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779" w:type="dxa"/>
          </w:tcPr>
          <w:p w14:paraId="4121131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</w:tr>
    </w:tbl>
    <w:p w14:paraId="7033ABD7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3A659271" w14:textId="2D8F5EC6" w:rsidR="00BC6952" w:rsidRPr="00BC6952" w:rsidRDefault="00BC6952" w:rsidP="00BC6952">
      <w:pPr>
        <w:spacing w:before="100" w:beforeAutospacing="1" w:afterLines="0" w:after="0"/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</w:pP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Table </w:t>
      </w:r>
      <w:r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S2</w:t>
      </w:r>
      <w:r w:rsidR="00935EF5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.</w:t>
      </w: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Summary of percentage conversion and selectivity in 5% Mn/CeO</w:t>
      </w:r>
      <w:r w:rsidRPr="00BC6952"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  <w:t>2</w:t>
      </w:r>
      <w:r w:rsidRPr="00BC6952">
        <w:rPr>
          <w:rFonts w:ascii="Times New Roman" w:eastAsia="Calibri" w:hAnsi="Times New Roman" w:cs="Times New Roman"/>
          <w:iCs/>
          <w:color w:val="000000"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catalyzed ozonation reaction of 1,2-dichlorobenzene</w:t>
      </w:r>
      <w:r w:rsidR="00935EF5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.</w:t>
      </w:r>
    </w:p>
    <w:tbl>
      <w:tblPr>
        <w:tblStyle w:val="ListTable6Colorful2"/>
        <w:tblW w:w="0" w:type="auto"/>
        <w:tblLook w:val="04A0" w:firstRow="1" w:lastRow="0" w:firstColumn="1" w:lastColumn="0" w:noHBand="0" w:noVBand="1"/>
      </w:tblPr>
      <w:tblGrid>
        <w:gridCol w:w="1679"/>
        <w:gridCol w:w="1772"/>
        <w:gridCol w:w="1865"/>
        <w:gridCol w:w="1865"/>
        <w:gridCol w:w="1772"/>
      </w:tblGrid>
      <w:tr w:rsidR="00BC6952" w:rsidRPr="00BC6952" w14:paraId="089F2822" w14:textId="77777777" w:rsidTr="00BC6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Merge w:val="restart"/>
          </w:tcPr>
          <w:p w14:paraId="65AFCC72" w14:textId="14059FC2" w:rsidR="00BC6952" w:rsidRPr="00BC6952" w:rsidRDefault="00935EF5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Ozon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(h)</w:t>
            </w:r>
          </w:p>
        </w:tc>
        <w:tc>
          <w:tcPr>
            <w:tcW w:w="1772" w:type="dxa"/>
            <w:vMerge w:val="restart"/>
          </w:tcPr>
          <w:p w14:paraId="244311A0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Conversion (%)</w:t>
            </w:r>
          </w:p>
        </w:tc>
        <w:tc>
          <w:tcPr>
            <w:tcW w:w="1865" w:type="dxa"/>
          </w:tcPr>
          <w:p w14:paraId="3C07E34B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</w:t>
            </w:r>
          </w:p>
        </w:tc>
        <w:tc>
          <w:tcPr>
            <w:tcW w:w="1865" w:type="dxa"/>
          </w:tcPr>
          <w:p w14:paraId="15A7889E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Selectivity (%)</w:t>
            </w:r>
          </w:p>
        </w:tc>
        <w:tc>
          <w:tcPr>
            <w:tcW w:w="1772" w:type="dxa"/>
          </w:tcPr>
          <w:p w14:paraId="5730DD1B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952" w:rsidRPr="00BC6952" w14:paraId="09762906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Merge/>
          </w:tcPr>
          <w:p w14:paraId="5CD3533A" w14:textId="77777777" w:rsidR="00BC6952" w:rsidRPr="00BC6952" w:rsidRDefault="00BC6952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2" w:type="dxa"/>
            <w:vMerge/>
          </w:tcPr>
          <w:p w14:paraId="322CBEB9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65" w:type="dxa"/>
          </w:tcPr>
          <w:p w14:paraId="799D9333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cochloric acid</w:t>
            </w:r>
          </w:p>
        </w:tc>
        <w:tc>
          <w:tcPr>
            <w:tcW w:w="1865" w:type="dxa"/>
          </w:tcPr>
          <w:p w14:paraId="2D24FD1F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,4-dichloro-2,5-furandione</w:t>
            </w:r>
          </w:p>
        </w:tc>
        <w:tc>
          <w:tcPr>
            <w:tcW w:w="1772" w:type="dxa"/>
          </w:tcPr>
          <w:p w14:paraId="7F0F4FD2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dentified products</w:t>
            </w:r>
          </w:p>
        </w:tc>
      </w:tr>
      <w:tr w:rsidR="00BC6952" w:rsidRPr="00BC6952" w14:paraId="4F496844" w14:textId="77777777" w:rsidTr="00BC6952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151076DE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3</w:t>
            </w:r>
          </w:p>
        </w:tc>
        <w:tc>
          <w:tcPr>
            <w:tcW w:w="1772" w:type="dxa"/>
          </w:tcPr>
          <w:p w14:paraId="33ACD227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65" w:type="dxa"/>
          </w:tcPr>
          <w:p w14:paraId="08070228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1865" w:type="dxa"/>
          </w:tcPr>
          <w:p w14:paraId="0FEA5FC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1772" w:type="dxa"/>
          </w:tcPr>
          <w:p w14:paraId="2D69CF7B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</w:tr>
      <w:tr w:rsidR="00BC6952" w:rsidRPr="00BC6952" w14:paraId="032610A4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4E31D69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6</w:t>
            </w:r>
          </w:p>
        </w:tc>
        <w:tc>
          <w:tcPr>
            <w:tcW w:w="1772" w:type="dxa"/>
          </w:tcPr>
          <w:p w14:paraId="6902292F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865" w:type="dxa"/>
          </w:tcPr>
          <w:p w14:paraId="12F2D11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5</w:t>
            </w:r>
          </w:p>
        </w:tc>
        <w:tc>
          <w:tcPr>
            <w:tcW w:w="1865" w:type="dxa"/>
          </w:tcPr>
          <w:p w14:paraId="084CDB45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</w:t>
            </w:r>
          </w:p>
        </w:tc>
        <w:tc>
          <w:tcPr>
            <w:tcW w:w="1772" w:type="dxa"/>
          </w:tcPr>
          <w:p w14:paraId="07848D1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</w:tr>
      <w:tr w:rsidR="00BC6952" w:rsidRPr="00BC6952" w14:paraId="377F3032" w14:textId="77777777" w:rsidTr="00BC6952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66591029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9</w:t>
            </w:r>
          </w:p>
        </w:tc>
        <w:tc>
          <w:tcPr>
            <w:tcW w:w="1772" w:type="dxa"/>
          </w:tcPr>
          <w:p w14:paraId="01CDD1A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865" w:type="dxa"/>
          </w:tcPr>
          <w:p w14:paraId="4FF105E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7</w:t>
            </w:r>
          </w:p>
        </w:tc>
        <w:tc>
          <w:tcPr>
            <w:tcW w:w="1865" w:type="dxa"/>
          </w:tcPr>
          <w:p w14:paraId="6C7D4484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</w:t>
            </w:r>
          </w:p>
        </w:tc>
        <w:tc>
          <w:tcPr>
            <w:tcW w:w="1772" w:type="dxa"/>
          </w:tcPr>
          <w:p w14:paraId="1CBA709E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</w:tr>
      <w:tr w:rsidR="00BC6952" w:rsidRPr="00BC6952" w14:paraId="11364EA2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2568BCFE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2</w:t>
            </w:r>
          </w:p>
        </w:tc>
        <w:tc>
          <w:tcPr>
            <w:tcW w:w="1772" w:type="dxa"/>
          </w:tcPr>
          <w:p w14:paraId="3E27130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1865" w:type="dxa"/>
          </w:tcPr>
          <w:p w14:paraId="7C1284BA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1</w:t>
            </w:r>
          </w:p>
        </w:tc>
        <w:tc>
          <w:tcPr>
            <w:tcW w:w="1865" w:type="dxa"/>
          </w:tcPr>
          <w:p w14:paraId="6D7ADDD0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1772" w:type="dxa"/>
          </w:tcPr>
          <w:p w14:paraId="1D9C5359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</w:tr>
      <w:tr w:rsidR="00BC6952" w:rsidRPr="00BC6952" w14:paraId="0EE00A24" w14:textId="77777777" w:rsidTr="00BC6952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6B73536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5</w:t>
            </w:r>
          </w:p>
        </w:tc>
        <w:tc>
          <w:tcPr>
            <w:tcW w:w="1772" w:type="dxa"/>
          </w:tcPr>
          <w:p w14:paraId="425352E3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2</w:t>
            </w:r>
          </w:p>
        </w:tc>
        <w:tc>
          <w:tcPr>
            <w:tcW w:w="1865" w:type="dxa"/>
          </w:tcPr>
          <w:p w14:paraId="119F986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8</w:t>
            </w:r>
          </w:p>
        </w:tc>
        <w:tc>
          <w:tcPr>
            <w:tcW w:w="1865" w:type="dxa"/>
          </w:tcPr>
          <w:p w14:paraId="32A7256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1772" w:type="dxa"/>
          </w:tcPr>
          <w:p w14:paraId="5153974B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</w:tr>
      <w:tr w:rsidR="00BC6952" w:rsidRPr="00BC6952" w14:paraId="36D67DFA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43F1BE27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8</w:t>
            </w:r>
          </w:p>
        </w:tc>
        <w:tc>
          <w:tcPr>
            <w:tcW w:w="1772" w:type="dxa"/>
          </w:tcPr>
          <w:p w14:paraId="2C18A50D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5</w:t>
            </w:r>
          </w:p>
        </w:tc>
        <w:tc>
          <w:tcPr>
            <w:tcW w:w="1865" w:type="dxa"/>
          </w:tcPr>
          <w:p w14:paraId="4880B71E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4</w:t>
            </w:r>
          </w:p>
        </w:tc>
        <w:tc>
          <w:tcPr>
            <w:tcW w:w="1865" w:type="dxa"/>
          </w:tcPr>
          <w:p w14:paraId="0CFDDA1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772" w:type="dxa"/>
          </w:tcPr>
          <w:p w14:paraId="01A52058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</w:tr>
      <w:tr w:rsidR="00BC6952" w:rsidRPr="00BC6952" w14:paraId="51026A8F" w14:textId="77777777" w:rsidTr="00BC6952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</w:tcPr>
          <w:p w14:paraId="5DABA787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</w:p>
        </w:tc>
        <w:tc>
          <w:tcPr>
            <w:tcW w:w="1772" w:type="dxa"/>
          </w:tcPr>
          <w:p w14:paraId="1D46C4D4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3</w:t>
            </w:r>
          </w:p>
        </w:tc>
        <w:tc>
          <w:tcPr>
            <w:tcW w:w="1865" w:type="dxa"/>
          </w:tcPr>
          <w:p w14:paraId="3EF9CA3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0</w:t>
            </w:r>
          </w:p>
        </w:tc>
        <w:tc>
          <w:tcPr>
            <w:tcW w:w="1865" w:type="dxa"/>
          </w:tcPr>
          <w:p w14:paraId="0FD05C1B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772" w:type="dxa"/>
          </w:tcPr>
          <w:p w14:paraId="476A386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</w:tr>
    </w:tbl>
    <w:p w14:paraId="03784585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4CA70ECA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577D7602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3D66A946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64BED10E" w14:textId="0324FF66" w:rsidR="00BC6952" w:rsidRPr="00BC6952" w:rsidRDefault="00BC6952" w:rsidP="00BC6952">
      <w:pPr>
        <w:spacing w:before="100" w:beforeAutospacing="1" w:afterLines="0" w:after="0"/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</w:pP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lastRenderedPageBreak/>
        <w:t xml:space="preserve">Table </w:t>
      </w:r>
      <w:r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S3</w:t>
      </w:r>
      <w:r w:rsidR="00935EF5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.</w:t>
      </w: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Summary of percentage conversion and selectivity in 7.5% Mn/CeO</w:t>
      </w:r>
      <w:r w:rsidRPr="00BC6952"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  <w:t>2</w:t>
      </w:r>
      <w:r w:rsidRPr="00BC6952">
        <w:rPr>
          <w:rFonts w:ascii="Times New Roman" w:eastAsia="Calibri" w:hAnsi="Times New Roman" w:cs="Times New Roman"/>
          <w:iCs/>
          <w:color w:val="000000"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catalyzed ozonation reaction of 1,2-dichlorobenzene</w:t>
      </w:r>
      <w:r w:rsidR="00935EF5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.</w:t>
      </w:r>
    </w:p>
    <w:tbl>
      <w:tblPr>
        <w:tblStyle w:val="ListTable6Colorful2"/>
        <w:tblW w:w="0" w:type="auto"/>
        <w:tblLook w:val="04A0" w:firstRow="1" w:lastRow="0" w:firstColumn="1" w:lastColumn="0" w:noHBand="0" w:noVBand="1"/>
      </w:tblPr>
      <w:tblGrid>
        <w:gridCol w:w="1670"/>
        <w:gridCol w:w="1762"/>
        <w:gridCol w:w="1856"/>
        <w:gridCol w:w="1856"/>
        <w:gridCol w:w="1762"/>
      </w:tblGrid>
      <w:tr w:rsidR="00BC6952" w:rsidRPr="00BC6952" w14:paraId="7737ABF4" w14:textId="77777777" w:rsidTr="00BC6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 w:val="restart"/>
          </w:tcPr>
          <w:p w14:paraId="0766EF84" w14:textId="58FA8737" w:rsidR="00BC6952" w:rsidRPr="00BC6952" w:rsidRDefault="00935EF5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Ozon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(h)</w:t>
            </w:r>
          </w:p>
        </w:tc>
        <w:tc>
          <w:tcPr>
            <w:tcW w:w="1762" w:type="dxa"/>
            <w:vMerge w:val="restart"/>
          </w:tcPr>
          <w:p w14:paraId="12FF3DDF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Conversion (%)</w:t>
            </w:r>
          </w:p>
        </w:tc>
        <w:tc>
          <w:tcPr>
            <w:tcW w:w="1856" w:type="dxa"/>
          </w:tcPr>
          <w:p w14:paraId="64F56036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</w:t>
            </w:r>
          </w:p>
        </w:tc>
        <w:tc>
          <w:tcPr>
            <w:tcW w:w="1856" w:type="dxa"/>
          </w:tcPr>
          <w:p w14:paraId="3478ED68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Selectivity (%)</w:t>
            </w:r>
          </w:p>
        </w:tc>
        <w:tc>
          <w:tcPr>
            <w:tcW w:w="1762" w:type="dxa"/>
          </w:tcPr>
          <w:p w14:paraId="1E3876F1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952" w:rsidRPr="00BC6952" w14:paraId="6169E0F7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2DCC9685" w14:textId="77777777" w:rsidR="00BC6952" w:rsidRPr="00BC6952" w:rsidRDefault="00BC6952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2" w:type="dxa"/>
            <w:vMerge/>
          </w:tcPr>
          <w:p w14:paraId="1CB72EEE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56" w:type="dxa"/>
          </w:tcPr>
          <w:p w14:paraId="3A90264B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cochloric acid</w:t>
            </w:r>
          </w:p>
        </w:tc>
        <w:tc>
          <w:tcPr>
            <w:tcW w:w="1856" w:type="dxa"/>
          </w:tcPr>
          <w:p w14:paraId="4719F02D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,4-dichloro-2,5-furandione</w:t>
            </w:r>
          </w:p>
        </w:tc>
        <w:tc>
          <w:tcPr>
            <w:tcW w:w="1762" w:type="dxa"/>
          </w:tcPr>
          <w:p w14:paraId="491FBB86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dentified products</w:t>
            </w:r>
          </w:p>
        </w:tc>
      </w:tr>
      <w:tr w:rsidR="00BC6952" w:rsidRPr="00BC6952" w14:paraId="62F94156" w14:textId="77777777" w:rsidTr="00BC69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35E8430A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3</w:t>
            </w:r>
          </w:p>
        </w:tc>
        <w:tc>
          <w:tcPr>
            <w:tcW w:w="1762" w:type="dxa"/>
          </w:tcPr>
          <w:p w14:paraId="2A60B24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56" w:type="dxa"/>
          </w:tcPr>
          <w:p w14:paraId="5AA3E08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</w:t>
            </w:r>
          </w:p>
        </w:tc>
        <w:tc>
          <w:tcPr>
            <w:tcW w:w="1856" w:type="dxa"/>
          </w:tcPr>
          <w:p w14:paraId="5BE95E41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</w:t>
            </w:r>
          </w:p>
        </w:tc>
        <w:tc>
          <w:tcPr>
            <w:tcW w:w="1762" w:type="dxa"/>
          </w:tcPr>
          <w:p w14:paraId="22D1BAD5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</w:tr>
      <w:tr w:rsidR="00BC6952" w:rsidRPr="00BC6952" w14:paraId="7976DFC2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0F4C76C8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6</w:t>
            </w:r>
          </w:p>
        </w:tc>
        <w:tc>
          <w:tcPr>
            <w:tcW w:w="1762" w:type="dxa"/>
          </w:tcPr>
          <w:p w14:paraId="037597C6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856" w:type="dxa"/>
          </w:tcPr>
          <w:p w14:paraId="514C347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7</w:t>
            </w:r>
          </w:p>
        </w:tc>
        <w:tc>
          <w:tcPr>
            <w:tcW w:w="1856" w:type="dxa"/>
          </w:tcPr>
          <w:p w14:paraId="738663AB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1762" w:type="dxa"/>
          </w:tcPr>
          <w:p w14:paraId="05AA832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</w:tr>
      <w:tr w:rsidR="00BC6952" w:rsidRPr="00BC6952" w14:paraId="0E13AEF3" w14:textId="77777777" w:rsidTr="00BC69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60731F31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9</w:t>
            </w:r>
          </w:p>
        </w:tc>
        <w:tc>
          <w:tcPr>
            <w:tcW w:w="1762" w:type="dxa"/>
          </w:tcPr>
          <w:p w14:paraId="3B80959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856" w:type="dxa"/>
          </w:tcPr>
          <w:p w14:paraId="4EF85059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3</w:t>
            </w:r>
          </w:p>
        </w:tc>
        <w:tc>
          <w:tcPr>
            <w:tcW w:w="1856" w:type="dxa"/>
          </w:tcPr>
          <w:p w14:paraId="272F3588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1762" w:type="dxa"/>
          </w:tcPr>
          <w:p w14:paraId="59257C05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</w:tr>
      <w:tr w:rsidR="00BC6952" w:rsidRPr="00BC6952" w14:paraId="10AEA8AE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242B5FAB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2</w:t>
            </w:r>
          </w:p>
        </w:tc>
        <w:tc>
          <w:tcPr>
            <w:tcW w:w="1762" w:type="dxa"/>
          </w:tcPr>
          <w:p w14:paraId="2F01F039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1856" w:type="dxa"/>
          </w:tcPr>
          <w:p w14:paraId="78699105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</w:t>
            </w:r>
          </w:p>
        </w:tc>
        <w:tc>
          <w:tcPr>
            <w:tcW w:w="1856" w:type="dxa"/>
          </w:tcPr>
          <w:p w14:paraId="04ED769D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1</w:t>
            </w:r>
          </w:p>
        </w:tc>
        <w:tc>
          <w:tcPr>
            <w:tcW w:w="1762" w:type="dxa"/>
          </w:tcPr>
          <w:p w14:paraId="24EC1A03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</w:tr>
      <w:tr w:rsidR="00BC6952" w:rsidRPr="00BC6952" w14:paraId="56981F9E" w14:textId="77777777" w:rsidTr="00BC69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1789C88C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5</w:t>
            </w:r>
          </w:p>
        </w:tc>
        <w:tc>
          <w:tcPr>
            <w:tcW w:w="1762" w:type="dxa"/>
          </w:tcPr>
          <w:p w14:paraId="1BDF5237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1856" w:type="dxa"/>
          </w:tcPr>
          <w:p w14:paraId="6161DA0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6</w:t>
            </w:r>
          </w:p>
        </w:tc>
        <w:tc>
          <w:tcPr>
            <w:tcW w:w="1856" w:type="dxa"/>
          </w:tcPr>
          <w:p w14:paraId="01F6146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8</w:t>
            </w:r>
          </w:p>
        </w:tc>
        <w:tc>
          <w:tcPr>
            <w:tcW w:w="1762" w:type="dxa"/>
          </w:tcPr>
          <w:p w14:paraId="5879E020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</w:t>
            </w:r>
          </w:p>
        </w:tc>
      </w:tr>
      <w:tr w:rsidR="00BC6952" w:rsidRPr="00BC6952" w14:paraId="6DDB730C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2501C1C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8</w:t>
            </w:r>
          </w:p>
        </w:tc>
        <w:tc>
          <w:tcPr>
            <w:tcW w:w="1762" w:type="dxa"/>
          </w:tcPr>
          <w:p w14:paraId="4F738672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6</w:t>
            </w:r>
          </w:p>
        </w:tc>
        <w:tc>
          <w:tcPr>
            <w:tcW w:w="1856" w:type="dxa"/>
          </w:tcPr>
          <w:p w14:paraId="1DF9A220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6</w:t>
            </w:r>
          </w:p>
        </w:tc>
        <w:tc>
          <w:tcPr>
            <w:tcW w:w="1856" w:type="dxa"/>
          </w:tcPr>
          <w:p w14:paraId="0CCD6FE2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</w:t>
            </w:r>
          </w:p>
        </w:tc>
        <w:tc>
          <w:tcPr>
            <w:tcW w:w="1762" w:type="dxa"/>
          </w:tcPr>
          <w:p w14:paraId="4049E4CD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</w:tr>
      <w:tr w:rsidR="00BC6952" w:rsidRPr="00BC6952" w14:paraId="4CB8A051" w14:textId="77777777" w:rsidTr="00BC6952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</w:tcPr>
          <w:p w14:paraId="16D986C0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</w:p>
        </w:tc>
        <w:tc>
          <w:tcPr>
            <w:tcW w:w="1762" w:type="dxa"/>
          </w:tcPr>
          <w:p w14:paraId="3213431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</w:t>
            </w:r>
          </w:p>
        </w:tc>
        <w:tc>
          <w:tcPr>
            <w:tcW w:w="1856" w:type="dxa"/>
          </w:tcPr>
          <w:p w14:paraId="2801FDA2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8</w:t>
            </w:r>
          </w:p>
        </w:tc>
        <w:tc>
          <w:tcPr>
            <w:tcW w:w="1856" w:type="dxa"/>
          </w:tcPr>
          <w:p w14:paraId="6F6C0AB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762" w:type="dxa"/>
          </w:tcPr>
          <w:p w14:paraId="1EE4DB2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</w:tr>
    </w:tbl>
    <w:p w14:paraId="507E7CFF" w14:textId="77777777" w:rsidR="00EA4D63" w:rsidRDefault="00EA4D63" w:rsidP="00BC6952">
      <w:pPr>
        <w:spacing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7D691371" w14:textId="77777777" w:rsidR="00935EF5" w:rsidRDefault="00935EF5" w:rsidP="00BC6952">
      <w:pPr>
        <w:spacing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1C6A9F36" w14:textId="77777777" w:rsidR="00935EF5" w:rsidRDefault="00935EF5" w:rsidP="00BC6952">
      <w:pPr>
        <w:spacing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2FD160C8" w14:textId="77777777" w:rsidR="00935EF5" w:rsidRDefault="00935EF5" w:rsidP="00BC6952">
      <w:pPr>
        <w:spacing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07246EC1" w14:textId="416A8DDE" w:rsidR="00BC6952" w:rsidRPr="00BC6952" w:rsidRDefault="00BC6952" w:rsidP="00BC6952">
      <w:pPr>
        <w:spacing w:afterLines="0" w:after="0"/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</w:pP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Table </w:t>
      </w:r>
      <w:r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S4</w:t>
      </w:r>
      <w:r w:rsidR="00935EF5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.</w:t>
      </w: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Summary of percentage conversion and selectivity in 7.5% Ni/CeO</w:t>
      </w:r>
      <w:r w:rsidRPr="00BC6952"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  <w:t>2</w:t>
      </w:r>
      <w:r w:rsidRPr="00BC6952">
        <w:rPr>
          <w:rFonts w:ascii="Times New Roman" w:eastAsia="Calibri" w:hAnsi="Times New Roman" w:cs="Times New Roman"/>
          <w:iCs/>
          <w:color w:val="000000"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catalyzed ozonation reaction of 1,2-dichlorobenzene</w:t>
      </w:r>
      <w:r w:rsidR="00935EF5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.</w:t>
      </w:r>
    </w:p>
    <w:tbl>
      <w:tblPr>
        <w:tblStyle w:val="ListTable6Colorful2"/>
        <w:tblW w:w="0" w:type="auto"/>
        <w:tblLook w:val="04A0" w:firstRow="1" w:lastRow="0" w:firstColumn="1" w:lastColumn="0" w:noHBand="0" w:noVBand="1"/>
      </w:tblPr>
      <w:tblGrid>
        <w:gridCol w:w="1740"/>
        <w:gridCol w:w="1837"/>
        <w:gridCol w:w="1934"/>
        <w:gridCol w:w="1934"/>
        <w:gridCol w:w="1837"/>
      </w:tblGrid>
      <w:tr w:rsidR="00BC6952" w:rsidRPr="00BC6952" w14:paraId="28919C2C" w14:textId="77777777" w:rsidTr="00BC6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  <w:vMerge w:val="restart"/>
          </w:tcPr>
          <w:p w14:paraId="1BB99F09" w14:textId="069D5C09" w:rsidR="00BC6952" w:rsidRPr="00BC6952" w:rsidRDefault="00935EF5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Ozon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(h)</w:t>
            </w:r>
          </w:p>
        </w:tc>
        <w:tc>
          <w:tcPr>
            <w:tcW w:w="1837" w:type="dxa"/>
            <w:vMerge w:val="restart"/>
          </w:tcPr>
          <w:p w14:paraId="3B16CEBC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Conversion (%)</w:t>
            </w:r>
          </w:p>
        </w:tc>
        <w:tc>
          <w:tcPr>
            <w:tcW w:w="1934" w:type="dxa"/>
          </w:tcPr>
          <w:p w14:paraId="7505D5CD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</w:t>
            </w:r>
          </w:p>
        </w:tc>
        <w:tc>
          <w:tcPr>
            <w:tcW w:w="1934" w:type="dxa"/>
          </w:tcPr>
          <w:p w14:paraId="7BE81759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Selectivity (%)</w:t>
            </w:r>
          </w:p>
        </w:tc>
        <w:tc>
          <w:tcPr>
            <w:tcW w:w="1837" w:type="dxa"/>
          </w:tcPr>
          <w:p w14:paraId="11D4B788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952" w:rsidRPr="00BC6952" w14:paraId="1BF31EDA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  <w:vMerge/>
          </w:tcPr>
          <w:p w14:paraId="75210D90" w14:textId="77777777" w:rsidR="00BC6952" w:rsidRPr="00BC6952" w:rsidRDefault="00BC6952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37" w:type="dxa"/>
            <w:vMerge/>
          </w:tcPr>
          <w:p w14:paraId="10123564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34" w:type="dxa"/>
          </w:tcPr>
          <w:p w14:paraId="2596FC58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cochloric acid</w:t>
            </w:r>
          </w:p>
        </w:tc>
        <w:tc>
          <w:tcPr>
            <w:tcW w:w="1934" w:type="dxa"/>
          </w:tcPr>
          <w:p w14:paraId="2C5B8C98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,4-dichloro-2,5-furandione</w:t>
            </w:r>
          </w:p>
        </w:tc>
        <w:tc>
          <w:tcPr>
            <w:tcW w:w="1837" w:type="dxa"/>
          </w:tcPr>
          <w:p w14:paraId="4F2D67C7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dentified products</w:t>
            </w:r>
          </w:p>
        </w:tc>
      </w:tr>
      <w:tr w:rsidR="00BC6952" w:rsidRPr="00BC6952" w14:paraId="0B5F3A7A" w14:textId="77777777" w:rsidTr="00BC6952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58F357B4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3</w:t>
            </w:r>
          </w:p>
        </w:tc>
        <w:tc>
          <w:tcPr>
            <w:tcW w:w="1837" w:type="dxa"/>
          </w:tcPr>
          <w:p w14:paraId="0A786B50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934" w:type="dxa"/>
          </w:tcPr>
          <w:p w14:paraId="48B9842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1934" w:type="dxa"/>
          </w:tcPr>
          <w:p w14:paraId="100F8677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1837" w:type="dxa"/>
          </w:tcPr>
          <w:p w14:paraId="3EA642D8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</w:t>
            </w:r>
          </w:p>
        </w:tc>
      </w:tr>
      <w:tr w:rsidR="00BC6952" w:rsidRPr="00BC6952" w14:paraId="1FDFFE43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5F53244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6</w:t>
            </w:r>
          </w:p>
        </w:tc>
        <w:tc>
          <w:tcPr>
            <w:tcW w:w="1837" w:type="dxa"/>
          </w:tcPr>
          <w:p w14:paraId="13A375FD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1934" w:type="dxa"/>
          </w:tcPr>
          <w:p w14:paraId="00F21540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1934" w:type="dxa"/>
          </w:tcPr>
          <w:p w14:paraId="6225DD6A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1837" w:type="dxa"/>
          </w:tcPr>
          <w:p w14:paraId="61AC08F1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0</w:t>
            </w:r>
          </w:p>
        </w:tc>
      </w:tr>
      <w:tr w:rsidR="00BC6952" w:rsidRPr="00BC6952" w14:paraId="05D6A8DB" w14:textId="77777777" w:rsidTr="00BC6952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6F2A1BB7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9</w:t>
            </w:r>
          </w:p>
        </w:tc>
        <w:tc>
          <w:tcPr>
            <w:tcW w:w="1837" w:type="dxa"/>
          </w:tcPr>
          <w:p w14:paraId="3D763158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934" w:type="dxa"/>
          </w:tcPr>
          <w:p w14:paraId="7A4FCC2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1</w:t>
            </w:r>
          </w:p>
        </w:tc>
        <w:tc>
          <w:tcPr>
            <w:tcW w:w="1934" w:type="dxa"/>
          </w:tcPr>
          <w:p w14:paraId="6258673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1837" w:type="dxa"/>
          </w:tcPr>
          <w:p w14:paraId="747D4BED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6</w:t>
            </w:r>
          </w:p>
        </w:tc>
      </w:tr>
      <w:tr w:rsidR="00BC6952" w:rsidRPr="00BC6952" w14:paraId="68AB3A21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17188073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2</w:t>
            </w:r>
          </w:p>
        </w:tc>
        <w:tc>
          <w:tcPr>
            <w:tcW w:w="1837" w:type="dxa"/>
          </w:tcPr>
          <w:p w14:paraId="220479A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934" w:type="dxa"/>
          </w:tcPr>
          <w:p w14:paraId="20BC7050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7</w:t>
            </w:r>
          </w:p>
        </w:tc>
        <w:tc>
          <w:tcPr>
            <w:tcW w:w="1934" w:type="dxa"/>
          </w:tcPr>
          <w:p w14:paraId="782D62B5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837" w:type="dxa"/>
          </w:tcPr>
          <w:p w14:paraId="0030BC0F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</w:t>
            </w:r>
          </w:p>
        </w:tc>
      </w:tr>
      <w:tr w:rsidR="00BC6952" w:rsidRPr="00BC6952" w14:paraId="483F3A5A" w14:textId="77777777" w:rsidTr="00BC6952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0BE1E40D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5</w:t>
            </w:r>
          </w:p>
        </w:tc>
        <w:tc>
          <w:tcPr>
            <w:tcW w:w="1837" w:type="dxa"/>
          </w:tcPr>
          <w:p w14:paraId="73F6835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1934" w:type="dxa"/>
          </w:tcPr>
          <w:p w14:paraId="5319786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8</w:t>
            </w:r>
          </w:p>
        </w:tc>
        <w:tc>
          <w:tcPr>
            <w:tcW w:w="1934" w:type="dxa"/>
          </w:tcPr>
          <w:p w14:paraId="132D9C95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1837" w:type="dxa"/>
          </w:tcPr>
          <w:p w14:paraId="57DCAF55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</w:tr>
      <w:tr w:rsidR="00BC6952" w:rsidRPr="00BC6952" w14:paraId="147D1D61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3CAE6CCE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8</w:t>
            </w:r>
          </w:p>
        </w:tc>
        <w:tc>
          <w:tcPr>
            <w:tcW w:w="1837" w:type="dxa"/>
          </w:tcPr>
          <w:p w14:paraId="0A90FA13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4</w:t>
            </w:r>
          </w:p>
        </w:tc>
        <w:tc>
          <w:tcPr>
            <w:tcW w:w="1934" w:type="dxa"/>
          </w:tcPr>
          <w:p w14:paraId="76D65934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1</w:t>
            </w:r>
          </w:p>
        </w:tc>
        <w:tc>
          <w:tcPr>
            <w:tcW w:w="1934" w:type="dxa"/>
          </w:tcPr>
          <w:p w14:paraId="182929D6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837" w:type="dxa"/>
          </w:tcPr>
          <w:p w14:paraId="7E36B9A6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</w:tr>
      <w:tr w:rsidR="00BC6952" w:rsidRPr="00BC6952" w14:paraId="0D90922A" w14:textId="77777777" w:rsidTr="00BC6952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0" w:type="dxa"/>
          </w:tcPr>
          <w:p w14:paraId="1EDCC052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</w:p>
        </w:tc>
        <w:tc>
          <w:tcPr>
            <w:tcW w:w="1837" w:type="dxa"/>
          </w:tcPr>
          <w:p w14:paraId="15CAD877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1</w:t>
            </w:r>
          </w:p>
        </w:tc>
        <w:tc>
          <w:tcPr>
            <w:tcW w:w="1934" w:type="dxa"/>
          </w:tcPr>
          <w:p w14:paraId="21DF1C6F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5</w:t>
            </w:r>
          </w:p>
        </w:tc>
        <w:tc>
          <w:tcPr>
            <w:tcW w:w="1934" w:type="dxa"/>
          </w:tcPr>
          <w:p w14:paraId="07528194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837" w:type="dxa"/>
          </w:tcPr>
          <w:p w14:paraId="0341C789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</w:tr>
    </w:tbl>
    <w:p w14:paraId="2C5C930C" w14:textId="77777777" w:rsidR="00EA4D63" w:rsidRDefault="00EA4D63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1027D177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00785882" w14:textId="77777777" w:rsidR="00935EF5" w:rsidRDefault="00935EF5" w:rsidP="00BC6952">
      <w:pPr>
        <w:spacing w:before="100" w:beforeAutospacing="1" w:afterLines="0" w:after="0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</w:pPr>
    </w:p>
    <w:p w14:paraId="1AF071A5" w14:textId="629B722F" w:rsidR="00BC6952" w:rsidRPr="00BC6952" w:rsidRDefault="00BC6952" w:rsidP="00BC6952">
      <w:pPr>
        <w:spacing w:before="100" w:beforeAutospacing="1" w:afterLines="0" w:after="0"/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</w:pP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lastRenderedPageBreak/>
        <w:t xml:space="preserve">Table </w:t>
      </w:r>
      <w:r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S5</w:t>
      </w:r>
      <w:r w:rsidR="00935EF5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>.</w:t>
      </w:r>
      <w:r w:rsidRPr="00BC6952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Summary of percentage conversion and selectivity in 7.5% V/CeO</w:t>
      </w:r>
      <w:r w:rsidRPr="00BC6952"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  <w:t>2</w:t>
      </w:r>
      <w:r w:rsidRPr="00BC6952">
        <w:rPr>
          <w:rFonts w:ascii="Times New Roman" w:eastAsia="Calibri" w:hAnsi="Times New Roman" w:cs="Times New Roman"/>
          <w:sz w:val="20"/>
          <w:szCs w:val="20"/>
          <w:vertAlign w:val="subscript"/>
          <w:lang w:val="en-US" w:eastAsia="en-US"/>
        </w:rPr>
        <w:softHyphen/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iCs/>
          <w:color w:val="000000"/>
          <w:sz w:val="20"/>
          <w:szCs w:val="20"/>
          <w:lang w:val="en-US" w:eastAsia="en-US"/>
        </w:rPr>
        <w:t xml:space="preserve"> </w:t>
      </w:r>
      <w:r w:rsidRPr="00BC6952">
        <w:rPr>
          <w:rFonts w:ascii="Times New Roman" w:eastAsia="Calibri" w:hAnsi="Times New Roman" w:cs="Times New Roman"/>
          <w:sz w:val="20"/>
          <w:szCs w:val="20"/>
          <w:lang w:val="en-US" w:eastAsia="en-US"/>
        </w:rPr>
        <w:t xml:space="preserve"> catalyzed ozonation reaction of 1,2-dichlorobenzene</w:t>
      </w:r>
      <w:r w:rsidR="00935EF5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.</w:t>
      </w:r>
    </w:p>
    <w:tbl>
      <w:tblPr>
        <w:tblStyle w:val="ListTable6Colorful2"/>
        <w:tblW w:w="9416" w:type="dxa"/>
        <w:tblLook w:val="04A0" w:firstRow="1" w:lastRow="0" w:firstColumn="1" w:lastColumn="0" w:noHBand="0" w:noVBand="1"/>
      </w:tblPr>
      <w:tblGrid>
        <w:gridCol w:w="1766"/>
        <w:gridCol w:w="1863"/>
        <w:gridCol w:w="1962"/>
        <w:gridCol w:w="1962"/>
        <w:gridCol w:w="1863"/>
      </w:tblGrid>
      <w:tr w:rsidR="00BC6952" w:rsidRPr="00BC6952" w14:paraId="47CDECCB" w14:textId="77777777" w:rsidTr="00BC6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  <w:vMerge w:val="restart"/>
          </w:tcPr>
          <w:p w14:paraId="154487AF" w14:textId="37A1D355" w:rsidR="00BC6952" w:rsidRPr="00BC6952" w:rsidRDefault="00935EF5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Ozon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(h)</w:t>
            </w:r>
          </w:p>
        </w:tc>
        <w:tc>
          <w:tcPr>
            <w:tcW w:w="1863" w:type="dxa"/>
            <w:vMerge w:val="restart"/>
          </w:tcPr>
          <w:p w14:paraId="0115F5A8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Conversion (%)</w:t>
            </w:r>
          </w:p>
        </w:tc>
        <w:tc>
          <w:tcPr>
            <w:tcW w:w="1962" w:type="dxa"/>
          </w:tcPr>
          <w:p w14:paraId="427DE088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</w:t>
            </w:r>
          </w:p>
        </w:tc>
        <w:tc>
          <w:tcPr>
            <w:tcW w:w="1962" w:type="dxa"/>
          </w:tcPr>
          <w:p w14:paraId="721BAB94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</w:rPr>
              <w:t>Selectivity (%)</w:t>
            </w:r>
          </w:p>
        </w:tc>
        <w:tc>
          <w:tcPr>
            <w:tcW w:w="1863" w:type="dxa"/>
          </w:tcPr>
          <w:p w14:paraId="2A9240D5" w14:textId="77777777" w:rsidR="00BC6952" w:rsidRPr="00BC6952" w:rsidRDefault="00BC6952" w:rsidP="00BC6952">
            <w:pPr>
              <w:spacing w:afterLines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952" w:rsidRPr="00BC6952" w14:paraId="2CDD383C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  <w:vMerge/>
          </w:tcPr>
          <w:p w14:paraId="4201F12D" w14:textId="77777777" w:rsidR="00BC6952" w:rsidRPr="00BC6952" w:rsidRDefault="00BC6952" w:rsidP="00BC6952">
            <w:pPr>
              <w:spacing w:afterLines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3" w:type="dxa"/>
            <w:vMerge/>
          </w:tcPr>
          <w:p w14:paraId="5F8E257C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62" w:type="dxa"/>
          </w:tcPr>
          <w:p w14:paraId="6B40F397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cochloric acid</w:t>
            </w:r>
          </w:p>
        </w:tc>
        <w:tc>
          <w:tcPr>
            <w:tcW w:w="1962" w:type="dxa"/>
          </w:tcPr>
          <w:p w14:paraId="35CDD720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,4-dichloro-2,5-furandione</w:t>
            </w:r>
          </w:p>
        </w:tc>
        <w:tc>
          <w:tcPr>
            <w:tcW w:w="1863" w:type="dxa"/>
          </w:tcPr>
          <w:p w14:paraId="34C2B66D" w14:textId="77777777" w:rsidR="00BC6952" w:rsidRPr="00BC6952" w:rsidRDefault="00BC6952" w:rsidP="00BC6952">
            <w:pPr>
              <w:spacing w:afterLines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dentified products</w:t>
            </w:r>
          </w:p>
        </w:tc>
      </w:tr>
      <w:tr w:rsidR="00BC6952" w:rsidRPr="00BC6952" w14:paraId="495368A8" w14:textId="77777777" w:rsidTr="00BC6952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3DC317F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3</w:t>
            </w:r>
          </w:p>
        </w:tc>
        <w:tc>
          <w:tcPr>
            <w:tcW w:w="1863" w:type="dxa"/>
          </w:tcPr>
          <w:p w14:paraId="007AFAC2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962" w:type="dxa"/>
          </w:tcPr>
          <w:p w14:paraId="08F29569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0</w:t>
            </w:r>
          </w:p>
        </w:tc>
        <w:tc>
          <w:tcPr>
            <w:tcW w:w="1962" w:type="dxa"/>
          </w:tcPr>
          <w:p w14:paraId="5D5A81B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5</w:t>
            </w:r>
          </w:p>
        </w:tc>
        <w:tc>
          <w:tcPr>
            <w:tcW w:w="1863" w:type="dxa"/>
          </w:tcPr>
          <w:p w14:paraId="742EFAAB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</w:tr>
      <w:tr w:rsidR="00BC6952" w:rsidRPr="00BC6952" w14:paraId="36535451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1FE2DCA9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6</w:t>
            </w:r>
          </w:p>
        </w:tc>
        <w:tc>
          <w:tcPr>
            <w:tcW w:w="1863" w:type="dxa"/>
          </w:tcPr>
          <w:p w14:paraId="5D37FAE3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1962" w:type="dxa"/>
          </w:tcPr>
          <w:p w14:paraId="47A0B8D8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1</w:t>
            </w:r>
          </w:p>
        </w:tc>
        <w:tc>
          <w:tcPr>
            <w:tcW w:w="1962" w:type="dxa"/>
          </w:tcPr>
          <w:p w14:paraId="7BE02343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1863" w:type="dxa"/>
          </w:tcPr>
          <w:p w14:paraId="60B5B7A6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</w:t>
            </w:r>
          </w:p>
        </w:tc>
      </w:tr>
      <w:tr w:rsidR="00BC6952" w:rsidRPr="00BC6952" w14:paraId="2F12891D" w14:textId="77777777" w:rsidTr="00BC6952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35D66851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9</w:t>
            </w:r>
          </w:p>
        </w:tc>
        <w:tc>
          <w:tcPr>
            <w:tcW w:w="1863" w:type="dxa"/>
          </w:tcPr>
          <w:p w14:paraId="7D6CAA70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1962" w:type="dxa"/>
          </w:tcPr>
          <w:p w14:paraId="4CD381A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2</w:t>
            </w:r>
          </w:p>
        </w:tc>
        <w:tc>
          <w:tcPr>
            <w:tcW w:w="1962" w:type="dxa"/>
          </w:tcPr>
          <w:p w14:paraId="69228E68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7</w:t>
            </w:r>
          </w:p>
        </w:tc>
        <w:tc>
          <w:tcPr>
            <w:tcW w:w="1863" w:type="dxa"/>
          </w:tcPr>
          <w:p w14:paraId="6DBE0D56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</w:tr>
      <w:tr w:rsidR="00BC6952" w:rsidRPr="00BC6952" w14:paraId="40778A6F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7522F486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2</w:t>
            </w:r>
          </w:p>
        </w:tc>
        <w:tc>
          <w:tcPr>
            <w:tcW w:w="1863" w:type="dxa"/>
          </w:tcPr>
          <w:p w14:paraId="590BB476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1962" w:type="dxa"/>
          </w:tcPr>
          <w:p w14:paraId="3116EF68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6</w:t>
            </w:r>
          </w:p>
        </w:tc>
        <w:tc>
          <w:tcPr>
            <w:tcW w:w="1962" w:type="dxa"/>
          </w:tcPr>
          <w:p w14:paraId="57EB28C5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4</w:t>
            </w:r>
          </w:p>
        </w:tc>
        <w:tc>
          <w:tcPr>
            <w:tcW w:w="1863" w:type="dxa"/>
          </w:tcPr>
          <w:p w14:paraId="7387EC0C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</w:tr>
      <w:tr w:rsidR="00BC6952" w:rsidRPr="00BC6952" w14:paraId="4E4B222B" w14:textId="77777777" w:rsidTr="00BC6952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4506AAC0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5</w:t>
            </w:r>
          </w:p>
        </w:tc>
        <w:tc>
          <w:tcPr>
            <w:tcW w:w="1863" w:type="dxa"/>
          </w:tcPr>
          <w:p w14:paraId="2BD16D34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8</w:t>
            </w:r>
          </w:p>
        </w:tc>
        <w:tc>
          <w:tcPr>
            <w:tcW w:w="1962" w:type="dxa"/>
          </w:tcPr>
          <w:p w14:paraId="1C573B7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1</w:t>
            </w:r>
          </w:p>
        </w:tc>
        <w:tc>
          <w:tcPr>
            <w:tcW w:w="1962" w:type="dxa"/>
          </w:tcPr>
          <w:p w14:paraId="5991C47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863" w:type="dxa"/>
          </w:tcPr>
          <w:p w14:paraId="482BAAF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</w:tr>
      <w:tr w:rsidR="00BC6952" w:rsidRPr="00BC6952" w14:paraId="33EB4A77" w14:textId="77777777" w:rsidTr="00BC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336AB44C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8</w:t>
            </w:r>
          </w:p>
        </w:tc>
        <w:tc>
          <w:tcPr>
            <w:tcW w:w="1863" w:type="dxa"/>
          </w:tcPr>
          <w:p w14:paraId="1F9397EF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</w:t>
            </w:r>
          </w:p>
        </w:tc>
        <w:tc>
          <w:tcPr>
            <w:tcW w:w="1962" w:type="dxa"/>
          </w:tcPr>
          <w:p w14:paraId="7C387ADF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6</w:t>
            </w:r>
          </w:p>
        </w:tc>
        <w:tc>
          <w:tcPr>
            <w:tcW w:w="1962" w:type="dxa"/>
          </w:tcPr>
          <w:p w14:paraId="1DCEAF0E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863" w:type="dxa"/>
          </w:tcPr>
          <w:p w14:paraId="1D1E713F" w14:textId="77777777" w:rsidR="00BC6952" w:rsidRPr="00BC6952" w:rsidRDefault="00BC6952" w:rsidP="00BC6952">
            <w:pPr>
              <w:spacing w:afterLines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</w:tr>
      <w:tr w:rsidR="00BC6952" w:rsidRPr="00BC6952" w14:paraId="27649DD0" w14:textId="77777777" w:rsidTr="00BC6952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64948322" w14:textId="77777777" w:rsidR="00BC6952" w:rsidRPr="00BC6952" w:rsidRDefault="00BC6952" w:rsidP="00BC6952">
            <w:pPr>
              <w:spacing w:afterLines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</w:p>
        </w:tc>
        <w:tc>
          <w:tcPr>
            <w:tcW w:w="1863" w:type="dxa"/>
          </w:tcPr>
          <w:p w14:paraId="30778944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</w:t>
            </w:r>
          </w:p>
        </w:tc>
        <w:tc>
          <w:tcPr>
            <w:tcW w:w="1962" w:type="dxa"/>
          </w:tcPr>
          <w:p w14:paraId="74D9CE57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0</w:t>
            </w:r>
          </w:p>
        </w:tc>
        <w:tc>
          <w:tcPr>
            <w:tcW w:w="1962" w:type="dxa"/>
          </w:tcPr>
          <w:p w14:paraId="62CDDB3C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863" w:type="dxa"/>
          </w:tcPr>
          <w:p w14:paraId="0E6081EA" w14:textId="77777777" w:rsidR="00BC6952" w:rsidRPr="00BC6952" w:rsidRDefault="00BC6952" w:rsidP="00BC6952">
            <w:pPr>
              <w:spacing w:afterLines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69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</w:tr>
    </w:tbl>
    <w:p w14:paraId="14206AEB" w14:textId="77777777" w:rsidR="004D791B" w:rsidRPr="00BC6952" w:rsidRDefault="004D791B" w:rsidP="004D791B">
      <w:pPr>
        <w:spacing w:after="480"/>
        <w:rPr>
          <w:rFonts w:ascii="Times New Roman" w:eastAsia="Times New Roman" w:hAnsi="Times New Roman" w:cs="Times New Roman"/>
          <w:noProof/>
          <w:szCs w:val="24"/>
        </w:rPr>
      </w:pPr>
    </w:p>
    <w:p w14:paraId="66DFF606" w14:textId="3EA3924E" w:rsidR="004D791B" w:rsidRPr="004D791B" w:rsidRDefault="004D791B">
      <w:pPr>
        <w:spacing w:after="480"/>
        <w:rPr>
          <w:rFonts w:ascii="Times New Roman" w:hAnsi="Times New Roman" w:cs="Times New Roman"/>
        </w:rPr>
      </w:pPr>
    </w:p>
    <w:sectPr w:rsidR="004D791B" w:rsidRPr="004D7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1NDeyNDczNzY2MLRQ0lEKTi0uzszPAykwqgUAJ1huLCwAAAA="/>
  </w:docVars>
  <w:rsids>
    <w:rsidRoot w:val="004D791B"/>
    <w:rsid w:val="00045B32"/>
    <w:rsid w:val="001E3204"/>
    <w:rsid w:val="004321CF"/>
    <w:rsid w:val="00441469"/>
    <w:rsid w:val="004D791B"/>
    <w:rsid w:val="006F5D7C"/>
    <w:rsid w:val="00702471"/>
    <w:rsid w:val="00853889"/>
    <w:rsid w:val="00935EF5"/>
    <w:rsid w:val="00BC6952"/>
    <w:rsid w:val="00D36070"/>
    <w:rsid w:val="00EA4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CE8F89B"/>
  <w15:chartTrackingRefBased/>
  <w15:docId w15:val="{7B0818D0-0EC5-48D4-807B-EB5120AE9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91B"/>
    <w:pPr>
      <w:spacing w:afterLines="200" w:after="200" w:line="360" w:lineRule="auto"/>
      <w:jc w:val="both"/>
    </w:pPr>
    <w:rPr>
      <w:rFonts w:ascii="Arial" w:eastAsiaTheme="minorEastAsia" w:hAnsi="Arial"/>
      <w:kern w:val="0"/>
      <w:sz w:val="24"/>
      <w:lang w:val="en-ZA" w:eastAsia="zh-TW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D791B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45B32"/>
    <w:pPr>
      <w:spacing w:afterLines="0"/>
    </w:pPr>
    <w:rPr>
      <w:rFonts w:eastAsiaTheme="minorHAnsi" w:cstheme="minorHAnsi"/>
      <w:bCs/>
      <w:szCs w:val="24"/>
      <w:lang w:eastAsia="en-US"/>
    </w:rPr>
  </w:style>
  <w:style w:type="table" w:customStyle="1" w:styleId="ListTable6Colorful2">
    <w:name w:val="List Table 6 Colorful2"/>
    <w:basedOn w:val="TableNormal"/>
    <w:next w:val="ListTable6Colorful"/>
    <w:uiPriority w:val="51"/>
    <w:rsid w:val="00BC6952"/>
    <w:pPr>
      <w:spacing w:afterLines="200" w:after="0" w:line="240" w:lineRule="auto"/>
      <w:jc w:val="both"/>
    </w:pPr>
    <w:rPr>
      <w:rFonts w:eastAsia="Calibri"/>
      <w:color w:val="000000"/>
      <w:kern w:val="0"/>
      <w14:ligatures w14:val="non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6Colorful">
    <w:name w:val="List Table 6 Colorful"/>
    <w:basedOn w:val="TableNormal"/>
    <w:uiPriority w:val="51"/>
    <w:rsid w:val="00BC695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428</Words>
  <Characters>2105</Characters>
  <Application>Microsoft Office Word</Application>
  <DocSecurity>0</DocSecurity>
  <Lines>291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THANDAZO MKHIZE</dc:creator>
  <cp:keywords/>
  <dc:description/>
  <cp:lastModifiedBy>Viswanadha Pullabhotla</cp:lastModifiedBy>
  <cp:revision>12</cp:revision>
  <dcterms:created xsi:type="dcterms:W3CDTF">2023-06-18T21:28:00Z</dcterms:created>
  <dcterms:modified xsi:type="dcterms:W3CDTF">2023-10-2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7ebd9-60c4-40c7-922d-7f6dcca364da</vt:lpwstr>
  </property>
</Properties>
</file>